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5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vocab.pos</w:t>
      </w:r>
      <w:r>
        <w:t xml:space="preserve">~</w:t>
      </w:r>
      <w:r>
        <w:rPr>
          <w:rStyle w:val="VerbatimChar"/>
        </w:rPr>
        <w:t xml:space="preserve">vocab.pre</w:t>
      </w:r>
      <w:r>
        <w:t xml:space="preserve">+</w:t>
      </w:r>
      <w:r>
        <w:rPr>
          <w:rStyle w:val="VerbatimChar"/>
        </w:rPr>
        <w:t xml:space="preserve">Stari.Grupo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vocab.pos</w:t>
      </w:r>
      <w:r>
        <w:t xml:space="preserve"> </w:t>
      </w:r>
      <w:hyperlink r:id="rId23">
        <w:r>
          <w:rPr>
            <w:rStyle w:val="Hyperlink"/>
          </w:rPr>
          <w:t xml:space="preserve">../data/table-for-vocab.pos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without outliers and normal distribution of data:</w:t>
      </w:r>
      <w:r>
        <w:t xml:space="preserve"> </w:t>
      </w:r>
      <w:hyperlink r:id="rId24">
        <w:r>
          <w:rPr>
            <w:rStyle w:val="Hyperlink"/>
          </w:rPr>
          <w:t xml:space="preserve">../data/table-with-normal-distribution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Other data files:</w:t>
      </w:r>
      <w:r>
        <w:t xml:space="preserve"> </w:t>
      </w:r>
      <w:hyperlink r:id="rId25">
        <w:r>
          <w:rPr>
            <w:rStyle w:val="Hyperlink"/>
          </w:rPr>
          <w:t xml:space="preserve">../data/</w:t>
        </w:r>
      </w:hyperlink>
    </w:p>
    <w:p>
      <w:pPr>
        <w:numPr>
          <w:ilvl w:val="0"/>
          <w:numId w:val="1001"/>
        </w:numPr>
        <w:pStyle w:val="Compact"/>
      </w:pPr>
      <w:r>
        <w:t xml:space="preserve">Files related to the presented results:</w:t>
      </w:r>
      <w:r>
        <w:t xml:space="preserve"> </w:t>
      </w:r>
      <w:hyperlink r:id="rId26">
        <w:r>
          <w:rPr>
            <w:rStyle w:val="Hyperlink"/>
          </w:rPr>
          <w:t xml:space="preserve">../results/</w:t>
        </w:r>
      </w:hyperlink>
    </w:p>
    <w:bookmarkStart w:id="30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29"/>
        <w:gridCol w:w="791"/>
        <w:gridCol w:w="316"/>
        <w:gridCol w:w="554"/>
        <w:gridCol w:w="554"/>
        <w:gridCol w:w="316"/>
        <w:gridCol w:w="316"/>
        <w:gridCol w:w="475"/>
        <w:gridCol w:w="475"/>
        <w:gridCol w:w="475"/>
        <w:gridCol w:w="475"/>
        <w:gridCol w:w="712"/>
        <w:gridCol w:w="712"/>
        <w:gridCol w:w="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i.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/Users/geise/OneDrive/Workspace/Stari-WG-Fase2/report/geiseralumniuspbr/ancova/e08b5021ddd69813/results/ancova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df7c55d6e0413b48d7e43fa69d17652"</w:t>
      </w:r>
    </w:p>
    <w:bookmarkEnd w:id="30"/>
    <w:bookmarkEnd w:id="31"/>
    <w:bookmarkStart w:id="44" w:name="checking-of-assumptions"/>
    <w:p>
      <w:pPr>
        <w:pStyle w:val="Heading2"/>
      </w:pPr>
      <w:r>
        <w:t xml:space="preserve">Checking of Assumptions</w:t>
      </w:r>
    </w:p>
    <w:bookmarkStart w:id="34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32" w:name="X1bf3d1a91a44d1d2e6159e00380182afafe3f9b"/>
    <w:p>
      <w:pPr>
        <w:pStyle w:val="Heading4"/>
      </w:pPr>
      <w:r>
        <w:t xml:space="preserve">Applying transformation for skewness data when normality is not achieved</w:t>
      </w:r>
    </w:p>
    <w:bookmarkEnd w:id="32"/>
    <w:bookmarkStart w:id="33" w:name="X5a5a367fb91cab9f159b04ef311298807cc51df"/>
    <w:p>
      <w:pPr>
        <w:pStyle w:val="Heading4"/>
      </w:pPr>
      <w:r>
        <w:t xml:space="preserve">Dealing with outliers (performing treatment of outliers)</w:t>
      </w:r>
    </w:p>
    <w:bookmarkEnd w:id="33"/>
    <w:bookmarkEnd w:id="34"/>
    <w:bookmarkStart w:id="38" w:name="X94f3a7b2bae4211e00805492d4917b1cadd088d"/>
    <w:p>
      <w:pPr>
        <w:pStyle w:val="Heading3"/>
      </w:pPr>
      <w:r>
        <w:t xml:space="preserve">Assumption: Normality distribution of data</w:t>
      </w:r>
    </w:p>
    <w:bookmarkStart w:id="35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vocab.p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8a097853214e7b88178420e45a9a8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3e2196d2d1201ba1bca3a0380e88f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aeff6e30ea53b0e62d548d1ad47e4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f136734befe2e3e66a8dacd17532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de8977d7e02f8affba6b99f6eb455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d52f8a6210ab7d5c8ea89d2ab3ea2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2e6a40da1c2ef23c91cf260b49db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7b0681f3e6997bff6b0c31b46f3574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b97153e5debf9767ea9f46030f53fd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bbc0c449d7bc0d9653b4c415673dd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277b94693bdeea5232ba165dc843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9210683a1d4f8ea30568caa77431a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97faa663905f5d8bb9bda3ba98868d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3fe2f1fdca4ee9e6af69f96ffc12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df7c55d6e0413b48d7e43fa69d176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628b7716ddf64a3558e82e52dd72f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7ff0b83818fb5373eb87167834c67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736540dc9aa2345c4e5bfbaf521ec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730f8bfae9b138f34002771e5c1b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c09fab361847c755a2c8c514caac0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FromDataTable</w:t>
      </w:r>
      <w:r>
        <w:rPr>
          <w:rStyle w:val="NormalTok"/>
        </w:rPr>
        <w:t xml:space="preserve">(rdat, non.normal, wid)</w:t>
      </w:r>
    </w:p>
    <w:bookmarkEnd w:id="35"/>
    <w:bookmarkStart w:id="36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16"/>
        <w:gridCol w:w="816"/>
        <w:gridCol w:w="326"/>
        <w:gridCol w:w="734"/>
        <w:gridCol w:w="734"/>
        <w:gridCol w:w="734"/>
        <w:gridCol w:w="816"/>
        <w:gridCol w:w="898"/>
        <w:gridCol w:w="489"/>
        <w:gridCol w:w="734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36"/>
    <w:bookmarkStart w:id="37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valid for groups with number greater than 30 observa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7"/>
        <w:gridCol w:w="659"/>
        <w:gridCol w:w="197"/>
        <w:gridCol w:w="461"/>
        <w:gridCol w:w="461"/>
        <w:gridCol w:w="263"/>
        <w:gridCol w:w="263"/>
        <w:gridCol w:w="395"/>
        <w:gridCol w:w="395"/>
        <w:gridCol w:w="395"/>
        <w:gridCol w:w="395"/>
        <w:gridCol w:w="659"/>
        <w:gridCol w:w="857"/>
        <w:gridCol w:w="659"/>
        <w:gridCol w:w="395"/>
        <w:gridCol w:w="5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i.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37"/>
    <w:bookmarkEnd w:id="38"/>
    <w:bookmarkStart w:id="42" w:name="Xf3367d7f1cacaca3a844f6708d8b5efa9ff12cb"/>
    <w:p>
      <w:pPr>
        <w:pStyle w:val="Heading3"/>
      </w:pPr>
      <w:r>
        <w:t xml:space="preserve">Assumption: Linearity of dependent variables and covariate variable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vocab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vocab.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=</w:t>
      </w:r>
      <w:r>
        <w:rPr>
          <w:rStyle w:val="NormalTok"/>
        </w:rPr>
        <w:t xml:space="preserve">between, </w:t>
      </w:r>
      <w:r>
        <w:rPr>
          <w:rStyle w:val="AttributeTok"/>
        </w:rPr>
        <w:t xml:space="preserve">short.panel.lab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Users/geise/OneDrive/Workspace/Stari-WG-Fase2/report/geiseralumniuspbr/ancova/e08b5021ddd69813/results/ancova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22"/>
        <w:gridCol w:w="768"/>
        <w:gridCol w:w="1153"/>
        <w:gridCol w:w="1614"/>
        <w:gridCol w:w="307"/>
        <w:gridCol w:w="615"/>
        <w:gridCol w:w="615"/>
        <w:gridCol w:w="768"/>
        <w:gridCol w:w="461"/>
        <w:gridCol w:w="6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.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.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~</w:t>
            </w:r>
            <w:r>
              <w:rPr>
                <w:rStyle w:val="VerbatimChar"/>
              </w:rPr>
              <w:t xml:space="preserve">Stari.Gru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’s slop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~</w:t>
            </w:r>
            <w:r>
              <w:rPr>
                <w:rStyle w:val="VerbatimChar"/>
              </w:rPr>
              <w:t xml:space="preserve">Stari.Gru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3"/>
    <w:bookmarkEnd w:id="44"/>
    <w:bookmarkStart w:id="48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SourceCode"/>
      </w:pPr>
      <w:r>
        <w:rPr>
          <w:rStyle w:val="NormalTok"/>
        </w:rPr>
        <w:t xml:space="preserve">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dat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dat, sdat[[dv]]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da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able-with-normal-distribu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1225"/>
        <w:gridCol w:w="942"/>
        <w:gridCol w:w="282"/>
        <w:gridCol w:w="660"/>
        <w:gridCol w:w="660"/>
        <w:gridCol w:w="377"/>
        <w:gridCol w:w="377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ri.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/Users/geise/OneDrive/Workspace/Stari-WG-Fase2/report/geiseralumniuspbr/ancova/e08b5021ddd69813/results/ancova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X36a81a69a5136d3a91624d9f9a5648d92d916be"/>
    <w:p>
      <w:pPr>
        <w:pStyle w:val="Heading2"/>
      </w:pPr>
      <w:r>
        <w:t xml:space="preserve">Computation of ANCOVA test and Pairwise Comparison</w:t>
      </w:r>
    </w:p>
    <w:bookmarkStart w:id="49" w:name="ancova-test"/>
    <w:p>
      <w:pPr>
        <w:pStyle w:val="Heading3"/>
      </w:pPr>
      <w:r>
        <w:t xml:space="preserve">ANCOVA te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28"/>
        <w:gridCol w:w="1234"/>
        <w:gridCol w:w="411"/>
        <w:gridCol w:w="411"/>
        <w:gridCol w:w="925"/>
        <w:gridCol w:w="925"/>
        <w:gridCol w:w="719"/>
        <w:gridCol w:w="719"/>
        <w:gridCol w:w="617"/>
        <w:gridCol w:w="9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1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7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i.Gru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7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9"/>
    <w:bookmarkStart w:id="50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84"/>
        <w:gridCol w:w="705"/>
        <w:gridCol w:w="1019"/>
        <w:gridCol w:w="705"/>
        <w:gridCol w:w="705"/>
        <w:gridCol w:w="784"/>
        <w:gridCol w:w="470"/>
        <w:gridCol w:w="784"/>
        <w:gridCol w:w="470"/>
        <w:gridCol w:w="470"/>
        <w:gridCol w:w="10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50"/>
    <w:bookmarkStart w:id="51" w:name="X115d066783c92b07639c83880883e6056312471"/>
    <w:p>
      <w:pPr>
        <w:pStyle w:val="Heading3"/>
      </w:pPr>
      <w:r>
        <w:t xml:space="preserve">Descriptive Statistic of Estimated Marginal Mea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7"/>
        <w:gridCol w:w="1271"/>
        <w:gridCol w:w="293"/>
        <w:gridCol w:w="782"/>
        <w:gridCol w:w="880"/>
        <w:gridCol w:w="977"/>
        <w:gridCol w:w="1075"/>
        <w:gridCol w:w="782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i.Gru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p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p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un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un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ad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"/>
        <w:gridCol w:w="387"/>
        <w:gridCol w:w="297"/>
        <w:gridCol w:w="208"/>
        <w:gridCol w:w="238"/>
        <w:gridCol w:w="119"/>
        <w:gridCol w:w="267"/>
        <w:gridCol w:w="297"/>
        <w:gridCol w:w="387"/>
        <w:gridCol w:w="89"/>
        <w:gridCol w:w="208"/>
        <w:gridCol w:w="208"/>
        <w:gridCol w:w="119"/>
        <w:gridCol w:w="119"/>
        <w:gridCol w:w="178"/>
        <w:gridCol w:w="178"/>
        <w:gridCol w:w="178"/>
        <w:gridCol w:w="178"/>
        <w:gridCol w:w="357"/>
        <w:gridCol w:w="446"/>
        <w:gridCol w:w="506"/>
        <w:gridCol w:w="416"/>
        <w:gridCol w:w="416"/>
        <w:gridCol w:w="387"/>
        <w:gridCol w:w="387"/>
        <w:gridCol w:w="387"/>
        <w:gridCol w:w="416"/>
        <w:gridCol w:w="2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i.Gru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.vocab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em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2</w:t>
            </w:r>
          </w:p>
        </w:tc>
      </w:tr>
    </w:tbl>
    <w:bookmarkEnd w:id="51"/>
    <w:bookmarkStart w:id="56" w:name="X668a27c941a1b269e218b65471aa054a76444a5"/>
    <w:p>
      <w:pPr>
        <w:pStyle w:val="Heading3"/>
      </w:pPr>
      <w:r>
        <w:t xml:space="preserve">Ancova plots for the dependent variable</w:t>
      </w:r>
      <w:r>
        <w:t xml:space="preserve"> </w:t>
      </w:r>
      <w:r>
        <w:t xml:space="preserve">“</w:t>
      </w:r>
      <w:r>
        <w:t xml:space="preserve">vocab.po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WayAnc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vocab.po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vocab.pos"</w:t>
      </w:r>
      <w:r>
        <w:rPr>
          <w:rStyle w:val="NormalTok"/>
        </w:rPr>
        <w:t xml:space="preserve">, between</w:t>
      </w:r>
      <w:r>
        <w:br/>
      </w:r>
      <w:r>
        <w:rPr>
          <w:rStyle w:val="NormalTok"/>
        </w:rPr>
        <w:t xml:space="preserve">, aov[[</w:t>
      </w:r>
      <w:r>
        <w:rPr>
          <w:rStyle w:val="StringTok"/>
        </w:rPr>
        <w:t xml:space="preserve">"vocab.po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vocab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dd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label=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</w:p>
    <w:bookmarkStart w:id="55" w:name="plot-for-vocab.pos-stari.grupo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vocab.po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Stari.Grupo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Stari.Grupo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/Users/geise/OneDrive/Workspace/Stari-WG-Fase2/report/geiseralumniuspbr/ancova/e08b5021ddd69813/results/ancova_files/figure-docx/unnamed-chunk-2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fter controlling the linearity of covariance</w:t>
      </w:r>
      <w:r>
        <w:t xml:space="preserve"> </w:t>
      </w:r>
      <w:r>
        <w:t xml:space="preserve">“</w:t>
      </w:r>
      <w:r>
        <w:t xml:space="preserve">vocab.pre</w:t>
      </w:r>
      <w:r>
        <w:t xml:space="preserve">”</w:t>
      </w:r>
      <w:r>
        <w:t xml:space="preserve">, ANCOVA tests with independent between-subjects variables</w:t>
      </w:r>
      <w:r>
        <w:t xml:space="preserve"> </w:t>
      </w:r>
      <w:r>
        <w:t xml:space="preserve">“</w:t>
      </w:r>
      <w:r>
        <w:t xml:space="preserve">Stari.Grupo</w:t>
      </w:r>
      <w:r>
        <w:t xml:space="preserve">”</w:t>
      </w:r>
      <w:r>
        <w:t xml:space="preserve"> </w:t>
      </w:r>
      <w:r>
        <w:t xml:space="preserve">(Experimental, Controle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vocab.po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vocab.po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vocab.pre</w:t>
      </w:r>
      <w:r>
        <w:t xml:space="preserve">”</w:t>
      </w:r>
      <w:r>
        <w:t xml:space="preserve"> </w:t>
      </w:r>
      <w:r>
        <w:t xml:space="preserve">with F(1,124)=53.524, p&lt;0.001 and ges=0.302 (effect size).</w:t>
      </w:r>
    </w:p>
    <w:bookmarkEnd w:id="57"/>
    <w:bookmarkEnd w:id="58"/>
    <w:bookmarkStart w:id="60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3"/>
        </w:numPr>
      </w:pPr>
      <w:r>
        <w:t xml:space="preserve">Use the site</w:t>
      </w:r>
      <w:r>
        <w:t xml:space="preserve"> </w:t>
      </w:r>
      <w:hyperlink r:id="rId59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3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3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vocab.po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59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vocab.po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59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 test for vocab.pos~vocab.pre+Stari.Grupo</dc:title>
  <dc:creator>Geiser C. Challco geiser@alumni.usp.br</dc:creator>
  <cp:keywords/>
  <dcterms:created xsi:type="dcterms:W3CDTF">2024-02-08T19:57:34Z</dcterms:created>
  <dcterms:modified xsi:type="dcterms:W3CDTF">2024-02-08T19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